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ersion</w:t>
      </w:r>
      <w:r>
        <w:t xml:space="preserve"> </w:t>
      </w:r>
      <w:r>
        <w:t xml:space="preserve">2.1.9</w:t>
      </w:r>
      <w:r>
        <w:t xml:space="preserve"> </w:t>
      </w:r>
      <w:r>
        <w:t xml:space="preserve">feature-peaddon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ก็คือ คือ 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ภาพใช่ไหมครับ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แล้วก็มี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องค์ประกอบของสื่อตัวแรกนะคะขาดไม่ได้ ก็คือข้อความจะต้องมีนะคะ ตัวต่อมาภาพแต่ภาพนี่จะมีหลายลักษณะ ก็คือเป็นภาพนิ่งแล้วก็ภาพเคลื่อนไหวนะคะหรือใส่เสียงเพิ่ม เห็นไหมคะ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เดี๋ยวนะครับ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วิดีโอมันไปอยู่หน้าไหนแล้วนะนะคะไปเปิดหน้าไหน แป๊บหนึ่งนะคะ หัวข้อต่อมาการแบ่งสื่อดิจิทัลเยอะเลยนะคะ อันนี้มัน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มันมีหลายประเภทมากเลยนะคะ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โดยปกติถ้าไปดูวิธีการสอนเด็ก ๆ ไปดูในไหนyoutube ใช่ไหม นะคะมันก็เลยจะหายไปในลักษณะเดิม แทบจะไม่เห็นแล้ว ส่วนใหญ่ก็จะไปใช้จากดู Youtube เอานะคะทีนี้มาดูอีกตัวหนึ่ง ตัวที่2นะคะเป็นตัวที่ 2ชื่อว่า ตัวนี้CD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แป๊บหนึ่งนะคะไม่ขึ้นไม่ขึ้นตรงนี้ก็ไม่ขึ้น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อาจารย์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เห็นไหมคะ ต้องมีข้อความเห็นไหมมันต้องมีแน่นอนเห็นไหมคะ มีเสียงเพลงประกอบมีเสียงประกอบเห็นไหมคะมีภาพ เช่น ภาพนิ่งภาพเคลื่อนไหว เห็นไหมเมื่อกี้ภาพเคลื่อนไหวเห็นไหมภาพเคลื่อนไหวต้องมีองค์ประกอบ5 ประเภท ก็คือข้อความภาพนิ่ง ภาพเคลื่อนไหว เสียงเห็นไหม จะเป็นภาพนิ่งถ้าไม่มีก็คือพวกภาพถ่าย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จะมีเสียงประกอบเป็นเสียงเพลง หรือเสียงเอฟเฟคอะไรก็ได้นะคะเดี๋ยวข้ามไปนี่นะคะ เห็นไหม มีข้อความประกอบทุกครั้งนะคะ ครบองค์ประกอบของการทำสื่อดิจิทัลนะคะนี่คือในส่วนของ CD presentationนะคะ ทีนี้เราจะมาดูในส่วนต่อไปจาก CD Presentation แล้วใครเป็นคอหนังบ้างนะคะ ถ้าเป็นยุคก่อน ๆ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สไลด์อยู่นะตอนนี้เราอยู่หัว VCD DVDเห็นไหมคะนะคะ ก็คือจากคือถ้าแผ่น CD นี่ข้อมูล ก็คือจะน้อยใช่ไหม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ก็คือปริมาณความจุใช่ไหมแล้วก็ความละเอียดนะคะถ้าเป็น VCD DVDพวกภาพยนตร์ต่าง ๆ เอามาลง DVD, VCDเพราะมันมีความจุได้มากกว่า เพราะภาพยนต์นี่ ความยาวอย่างน้อยนี่ ชั่วโมงครึ่ง คืออย่างน้อยบางเรื่อง 2พระนเรศวรน่ะ ไอ้เวอร์ชันไหนน่ะที่ยาวเกือบ 3 ชั่วโมงอย่างนี้นะคะเพราะฉะนั้นมันจึงต้องเปลี่ยนรูปแบบใส่ที่ VCD หรือ DVD แทนแบบสุดท้าย ในทางวิชาการของเรา ก็คือพวก E-Book กับ E-Doucumentก็คือหนังสือแต่เดิม ที่เป็นหนังสือนี่โดยเอา…โดนจับมาดัดแปลงเป็นสื่อในรูปดิจิทัล ก็คือเป็นหนังสืออิเล็กทรอนิกส์นะคะ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นี่คือประเภทสื่อดิจิทัลทางวิชาการของประเทศไทยนะคะ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องเด็ก ๆ ได้ ก็คือตัวนี้เด็ก ๆ เคยได้ยินคำว่า "Youtuber ไหม</w:t>
      </w:r>
    </w:p>
    <w:p>
      <w:pPr>
        <w:pStyle w:val="BodyText"/>
      </w:pPr>
      <w:r>
        <w:t xml:space="preserve">(นักศึกษา) เคยครับอาจารย์</w:t>
      </w:r>
    </w:p>
    <w:p>
      <w:pPr>
        <w:pStyle w:val="BodyText"/>
      </w:pPr>
      <w:r>
        <w:t xml:space="preserve">(อาจารย์)คำว่า Youtuber นะคะ เดี๋ยวเราจะมาดูไอ้สื่อประเภทที่คิดคว่าเด็ก ๆ ควรจะทำ หรืออยากจะทำนะคะ 1ของเรานะคะ ที่กำหนดไว้ 1 แบบแรกYoutuber หรือ Blockerเป็นพวกเดียวกัน Youtuber ก็คือพวกที่ทำสื่อลง Youtuber ใช่ไหมคะทำเป็นวิดีโอนำเที่ยวหรืออะไรก็แล้วแต่ที่เขาจะทำนะคะ กับ Vlogerเขาจะเป็นวิดีโอ จะคล้าย ๆ Youtuberทำเป็นวิดีโอ ที่ 2 อันที่2 อันที่ 2 Blogerคือจะ ถ้าเป็นแต่ก่อน Blocker น่ะ จะเขียนข้อความหรือเนื้อหาแล้วก็โพสต์โพสต์ลงทางอินเทอร์เน็ตสนใจหรือว่าเป็นบทความ ก็คือจะพูดถึงสิ่งที่คนสนใจ แต่เดี๋ยวนี้คนยุคใหม่มันไม่ได้ใส่แต่เนื้อหาอย่างเดียวนะ มันก็จะมีการทำเป็นสื่อ สื่อแบบ Videoเข้าไปด้วยใน Blogger ตัวเอง นี่คือลักษณะของ BLocker คำนี้ คำที่ 3 นี่ ฮิตล่าสุด ไวรัลวิดีโอใครเคยได้ยินคำนี้แล้วบ้าง น่าจะเคยได้ยินไหนขอถามหน่อย Viral Videoล่าสุด ที่เคยดู ที่เขาบอกว่าฮิต ๆ น่ะไปดูไวรัลไหน เดี๋ยว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อาจารย์</w:t>
      </w:r>
    </w:p>
    <w:p>
      <w:pPr>
        <w:pStyle w:val="BodyText"/>
      </w:pPr>
      <w:r>
        <w:t xml:space="preserve">(อาจารย์)ไวรัลวิดีโอที่โจ้ดู โจ้ไม่เปิดกล้องโจ้ไม่เปิดกล้อง</w:t>
      </w:r>
    </w:p>
    <w:p>
      <w:pPr>
        <w:pStyle w:val="BodyText"/>
      </w:pPr>
      <w:r>
        <w:t xml:space="preserve">(นักศึกษา) อะไรนะครับ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เดินเรียนเลย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อ้วนมาก อย่างอ้วน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ไม่กล้าเปิดกล้อง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</w:t>
      </w:r>
    </w:p>
    <w:p>
      <w:pPr>
        <w:pStyle w:val="BodyText"/>
      </w:pPr>
      <w:r>
        <w:t xml:space="preserve">(นักศึกษา) ครับ2 อาทิตย์ก่อนเข้าเรียนปกติ ลดหุ่นด่วนนะคะลูก</w:t>
      </w:r>
    </w:p>
    <w:p>
      <w:pPr>
        <w:pStyle w:val="BodyText"/>
      </w:pPr>
      <w:r>
        <w:t xml:space="preserve">[เสียงหัวเราะ] เดี๋ยวเก้าอี้คุณแม่พังมิน่า ๆ อายไม่ยอมเปิดกล้องแซว ๆ ถาม ๆ Viral Videoที่เคยดูล่าสุด อะไรกำลังฮิต ไหนลองบอกแม่มาสิเพื่อนขำไปด้วยเลยบอกแซวโจ้ ตกใจดู ดูหรือเปล่า ช่วงนี้ดูไวรัลวิดีโออะไรฮิต ๆ ตอนนี้ กระแสไหนฮิตตอนนี้ไม่ได้ดูอะไรหรอ คือลักษณะของViral Video คือคนเข้าไปดูเยอะ ๆ เลยใช่ไหมคะ มันเป็นกระแสเข้าไปดูเยอะไม่พอ แล้วยังแชร์ต่อ ๆ กันไปเรื่อย ๆ คือ ไวรัลนี่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น้นอันที่คนดูเยอะ ๆเอาประเด็นอื่น ๆ การเมืองเราไม่ยุ่ง ฃเหมือนคลิปที่พวก Net Idolช่วงนี้ เน็ตไอดอลคนไหนกำลังดังครับเดี๋ยวลองไปถามคนอื่นลองถามเด็กหูบ้างดีกว่าเด็กหูบ้างดีกว่า ครามครามใช่ไหมคราม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แล้วหายเลย อย่างนั้นไปถามแบมกับบีก็ได้สาว ๆ 2 สาว บี ๆยังไม่ดูกล้องค่ะคุยอะไรกันบีกับแบม</w:t>
      </w:r>
    </w:p>
    <w:p>
      <w:pPr>
        <w:pStyle w:val="BodyText"/>
      </w:pPr>
      <w:r>
        <w:t xml:space="preserve">(ล่าม) คุยกันอยู่ค่ะ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บี ๆ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อยากถามว่าช่วงนี้เข้าไปดูเน็ตไอดอลคนไหนบ้างคะ</w:t>
      </w:r>
    </w:p>
    <w:p>
      <w:pPr>
        <w:pStyle w:val="BodyText"/>
      </w:pPr>
      <w:r>
        <w:t xml:space="preserve">(ล่าม) มีค่ะ มีดูดาราค่ะมีค่ะ</w:t>
      </w:r>
    </w:p>
    <w:p>
      <w:pPr>
        <w:pStyle w:val="BodyText"/>
      </w:pPr>
      <w:r>
        <w:t xml:space="preserve">(อาจารย์) ใครเอ่ย บอกได้ไหมชื่อ ๆ บอกได้ไหม</w:t>
      </w:r>
    </w:p>
    <w:p>
      <w:pPr>
        <w:pStyle w:val="BodyText"/>
      </w:pPr>
      <w:r>
        <w:t xml:space="preserve">(ล่าม) ชื่อหนูไม่รู้ค่ะ แต่หนูไปดูดารา</w:t>
      </w:r>
    </w:p>
    <w:p>
      <w:pPr>
        <w:pStyle w:val="BodyText"/>
      </w:pPr>
      <w:r>
        <w:t xml:space="preserve">(อาจารย์) อ๋อ ส่วนใหญ่ดูดารางั้นลองเปลี่ยนไปถามสาว ๆ ห้องปกติบ้าง 2 สาวนี้ออกแนวดูดารานะเดี๋ยวขอดูคนอื่นนะคะสิตาพรไหม สิตาพรหายไปไหน ศิตาพร</w:t>
      </w:r>
    </w:p>
    <w:p>
      <w:pPr>
        <w:pStyle w:val="BodyText"/>
      </w:pPr>
      <w:r>
        <w:t xml:space="preserve">(นักศึกษา) อาจารย์ กำลังจะลุกไปเข้าห้องน้ำ</w:t>
      </w:r>
    </w:p>
    <w:p>
      <w:pPr>
        <w:pStyle w:val="BodyText"/>
      </w:pPr>
      <w:r>
        <w:t xml:space="preserve">(อาจารย์)ไม่เปิดกล้อง ๆ โดน ๆ</w:t>
      </w:r>
    </w:p>
    <w:p>
      <w:pPr>
        <w:pStyle w:val="BodyText"/>
      </w:pPr>
      <w:r>
        <w:t xml:space="preserve">(นักศึกษา)คนที่ดูหรอคะ</w:t>
      </w:r>
    </w:p>
    <w:p>
      <w:pPr>
        <w:pStyle w:val="BodyText"/>
      </w:pPr>
      <w:r>
        <w:t xml:space="preserve">(อาจารย์) เปิดกล้องด้วย ๆอ้วนเหมือนโจ้เลยไม่เปิดกล้อง</w:t>
      </w:r>
    </w:p>
    <w:p>
      <w:pPr>
        <w:pStyle w:val="BodyText"/>
      </w:pPr>
      <w:r>
        <w:t xml:space="preserve">(นักศึกษา)อาจารย์ดูดูนิววี่พี่นิวมี่เป็นตรีมเมอร์น่ะค่ะ</w:t>
      </w:r>
    </w:p>
    <w:p>
      <w:pPr>
        <w:pStyle w:val="BodyText"/>
      </w:pPr>
      <w:r>
        <w:t xml:space="preserve">(อาจารย์) อ๋อเป็น Steamer เกมจะออกแนวนี้</w:t>
      </w:r>
    </w:p>
    <w:p>
      <w:pPr>
        <w:pStyle w:val="BodyText"/>
      </w:pPr>
      <w:r>
        <w:t xml:space="preserve">(นักศึกษา) Varorant ค่ะ</w:t>
      </w:r>
    </w:p>
    <w:p>
      <w:pPr>
        <w:pStyle w:val="BodyText"/>
      </w:pPr>
      <w:r>
        <w:t xml:space="preserve">(อาจารย์)ขอบใจมากค่ะนะคะ นั่นคือลักษณะของ Viral ก็คือจะเป็นวิดีโอที่คนนิยมเข้ามาดูแล้วก็แชร์ต่อ ๆ กัน มันจะเหมือนการกระแสน่ะเป็นกระแสว่าพอดูแล้วก็แชร์ต่อ เหมือนเพื่อนน่าจะอยากดูด้วยก็ส่งต่อไป แล้วเพื่อนก็ส่งต่อไปนี่ เขาก็เลยเรียกว่าเป็นไวรัลวิดีโอลักษณะเนื้อมันจะไม่จำเป็นว่ามันแล้วแต่น่ะค่ะ บางทีฮา ๆ ขำ ๆคนก็ดันชอบแล้วก็ดูอย่างนี้นะคะไม่จำเป็นต้องมีสาระก็ได้ เข้าใจนะลักษณะของ Viral Videoอยู่ดี ๆ บางที ไอ้เจ้าคนทำยังบอกเลยว่าไม่ได้คาคิดแต่ดันฮิตอะไรอย่างนี้ลักษณะของ Viral Video คือคิดเลยว่าคนจะเข้ามาดูเยอะขนาดนี้ด้วยซ้ำนะคะ ไม่รู้เนื้อรู้ตัว แต่ปรากฏว่าคนมันชอบ คนมันเข้ามาดู นั่นก็คือลักษณะของ Viral Video ก็ส่วนมากก็ส่วนมากที่เห็นน่ะ ก็จะออกแนว เหมือนในช่วงนี้มันเครียด COVID เขาก็จะไปดูแนวขำ ๆ ฮา ๆ อย่างนี้พอดูแล้วมันตลกหรือน่ารักดีจะเป็นลักษณะนั้นนะคะ ทีนี้มาดูลักษณะต่อไปที่เราจะได้ทำกันนะคะสไลด์ไหนไม่ใช่เราจะปิดแบบต่อมา เป็นเป็นPresentation เป็นPresentation ที่เป็น CD หรืออะไริขอโทษ มือไวไปหน่อยเด็ก ๆ อาจจะทำ Presentation ก็ได้นะคะให้เลือกทำ สามารถเลือกทำได้ตามลักษณะหัวข้อที่ขึ้นมานี้เลยกราฟิกดีไซน์ ก็คือเกี่ยวกับพวกทำโลโก้ แบนเนอร์ พวกโปสเตอร์ใช่ไหม โปสเตอร์ ไวนิวจะเป็นกราฟิกดีไซน์ คือ การออกแบบหลายคนทำกราฟิกดีไซน์ก็ทำได้แล้วก็อีกตัวหนึ่งที่น่าจะสนใจ คือGraphic เคยได้ยินคำนี้ไหมคะ Infograhpicคือ แต่ก่อนนี่กราฟิกเฉย ๆ ใช่ไหมมันจะมี ลักษณะของDetail หรือข้อมูลอื่น ๆ เพิ่มเข้ามามันจะไม่ใช่แค่รูปเฉย ๆ แล้ว มันจะมีหรือเนื้อหาเพิ่มเข้ามาใน Infographicเป็นลักษณะการทำเดี๋ยวเปิดให้ดูนะคะ ในลักษณะของ Infographicเปิดให้ดูแป๊บหนึ่งจะเปิดให้ดูว่าเป็นอย่างไรรอแป๊บหนึ่งค่ะนี่นะคะ ลักษณะของ Info Graphicเห็นไหมคะ จะเป็นลักษณะการนำเสนอคือ ใช้ภาพนะคะใช้ภาพกราฟฟิกข้อความ มีพวกอย่างนี้เป็นหลัก เป็นทำมันจะเน้นไปงาน Presentation ใช้ทำโฆษณาหรือแผ่นพับน่ะ ใช้ Infographicนะคะ คือเห็นไหมคะ จะเน้นข้อมูลที่เป็นสถิติตัวเลข แต่เดิมใช้สถิติ หรือตัวเลข แต่เดิมถ้าเป็น Infographic มันจะเปลี่ยนลักษณะสถิติเป็นลักษณะของแผนภูมิลักษณะนี้แทนจะไม่ขึ้นตัวเลขมาชัดเจน แต่ทำเป็นกราฟให้เห็นว่าเหมือนที่ข้อมูลสถิติ COVID อะไรอย่างนี้ที่ให้ดูเป็นลักษณะอย่างนี้ จะใช้ลักษณะนี้ในงาน Infographicนะคะลักษณะของงานจะเป็นลักษณะนี้นะคะ มาดูอีกตัวหนึ่งที่เราจะได้ทำนะคะ Motion GraphicMotion ก็คือมันจะเพิ่มกราฟิกที่มีการเคลื่อนไหวลักษณะของ Motion Graphic นะคะเดี๋ยวให้ดูลักษณะของ Motion Graphicเดี๋ยวให้ดูตัวอย่างของMotion Graphic นะคะเห็นไหมคะMotion Graphicตัวกระตุ้นภาพ เสียงนะคะได้ต่อยอดเทคโนโลยีเซนเซอร์ระดับน้ำได้ทุกที่ทุกเวลา</w:t>
      </w:r>
    </w:p>
    <w:p>
      <w:pPr>
        <w:pStyle w:val="BodyText"/>
      </w:pPr>
      <w:r>
        <w:t xml:space="preserve">(อาจารย์) เห็นไหม นี่คือลักษณะของ Motion Graphicนะคะ ก็คือจะต้องมีองค์ประกอบของตัวการ์ตูนองค์ประกอบของภาพกราฟิก เห็นไหมคะแต่กราฟิกจะเป็นลักษณะไหลหรือเคลื่อนไหวได้ทำเป็นลักษณะกราฟิกเคลื่อนไหวอย่างนี้ แล้วก็มารวมประกอบกับข้อความแล้วก็เสียงเข้าไป เห็นไหมคะจะเป็นลักษณะนี้นะคะนะส่วนที่เหลือน่าจะเคยรู้จักอยู่แล้วเว็บไซต์เว็บไซต์เกี่ยวกับสื่อดิจิทัลอย่างไรทำเว็บฯ นี่ องค์ประกอบของเวใช่ไหมคะ มีทั้งภาพประกอบใช่ไหมคะแล้วก็บางเว็บใส่วิดีโอเหมือนเหมือนถ้าใครเคยเข้าเว็บฯ มหาลัยบางทีก็มีภาพ มีวิดีโอใช่ไหมคะอยู่ในนั้นนะคะ เหมือนตรงส่วนของ bannerของแต่ละเว็บ แบนเนอร์ก็จะไม่เหมือนกันแต่ละเว็บฯ ก็จะมีแบนเนอร์ของตัวเองนั่นก็คือองค์ประกอบที่มันทำในเว็บ E-Bookก็เหมือนกัน การทำ E-Book นี่ถ้าทำแบบปกติธรรมดาที่ไม่ใช่พวกหนังสือนิยาย ถ้า E-bookหนังสือนิยาย ก็มีแค่ข้อความอย่างเดียวนะคะแต่ถ้าทำ E-Book ที่เราจะให้ทำนี่มันก็ควรเป็น E bookที่มีภาพ มีเสียงประกอบแล้วก็มีลูกเล่น เช่นเมื่อเวลาคิดภาพไปนี่เหมือนคลิกรูปไข่แล้วไข่แตก แล้วมีลูกไก่ออกมา นั่นคือลักษณะ E-book ที่เราจะทำออกมานะคะ แล้วก็ทำเป็น CAIก็คือสื่อการสอน เพราะ TAIมีองค์ประกอบครบเลย ก็คือมีทั้งภาพ มีทั้งเสียง มีทั้งวิดีโอแล้วก็ข้อความประกอบ เพราะเนื้อหา 1 เนื้อหาเนื้อหา 1 เรื่องที่จะทำเป็น CAIเพราะเนื้อหาก็ต้องมีข้อความอยู่แล้วและในเนื้อหาก็ต้องมีภาพ มีภาพไม่พอบางอย่างก็ต้องชวนให้เป็นวิดีโอและอีกอันหนึ่ง AnimationAnimation ไม่ว่าจะเป็น Cartoonนะคะ หรือเกม Animation พวกนี้ก็ถือเป็นสื่อดิจิทัลพวกที่เทอมที่แล้วที่เราทำเกมเห็นไหมคะ ที่ทำเป็น Animationลองมาแล้ว ลักษณะนั้นนะคะ นั่นก็คือ Animationการ์ตูนที่มันเคลื่อนไหวได้AR กับ ER คือ ลำดับไว้ท้าย ๆ สุด นี่คือตามอะไรรู้หรือเปล่าคือ โปรแกรมที่จะเอามาใช้ทำแต่ละอย่างความยากง่ายเห็นไหมคะ เหมือนทำ Youtubeเด็ก ๆ มีแค่มือถือเด็ก ๆ ถ่ายวิดีโอก็ทำยูทูบได้ใช่ไหมคะ แต่ถ้าทำพวกที่เป็น Infographic, Motion Graphic ขึ้นมาเด็ก ๆ จะต้องมีโปรแกรมคอมพิวเตอร์เพื่อสร้างหรือทำเว็บไซต์วิดีโอVR นี่ มันต้องใช้โปรแกรม ซึ่งโปรแกรมประเภท AR และอุปกรณ์ที่ใช้มันก็…ความสามารถของเครื่องเป็นขั้นสูงขึ้นมาอีกนะคะ เพราะมันใช้ทรัพยากรเปลืองเพราะฉะนั้น ก็เลยเรียงลำดับไว้ท้าย ๆก็เรียงต้น ๆ ไว้เฉพาะคาดว่าเด็ก ๆ จะทำได้อยู่แล้วเช่น ถ้าทำเป็น Youtubeตัดต่อมาแล้ว ทำขึ้น Youtube อย่างนี้ เด็ก ๆ น่าจะทำได้นะคะนี่คือชิ้นงานที่เราจะได้ทำนะคะ ให้ลองไปศึกษาเพิ่มเติม ทีนี้มาดูโปรแกรม โปรแกรมที่เราจะใช้ในการเรียนนะคะก็จะมีตัวแรกนะคะ ส่วนใหญ่จะเป็นโปรแกรม พี่ Adobe เขาฟาดไปครองหมดเกี่ยวกับการงานด้านกราฟิกว่าอย่างนั้นเถอะ ก็ที่เราใช้แน่นอนนะคะเราต้องวาดตัวการ์ตูนแน่นอน ก็คือAI หรือ Adobe Illesteตัวนี้ตัวที่มีโลโกสีส้ม ๆใช้ในการวาด ทีนี้ ในการวาดการ์ตูนเราจะมีอุปกรณ์เสริม ก็คือเมาส์ปากกาเดี๋ยวให้ดูดูกล้องแบบนี้นะคะ เราจะมี สามารถใช้ได้ แต่เราจะคงได้ใช้ตอนเปิดเทอมอุปกรณ์ตัวนี้เห็นไหม จากกล้องแม่</w:t>
      </w:r>
    </w:p>
    <w:p>
      <w:pPr>
        <w:pStyle w:val="BodyText"/>
      </w:pPr>
      <w:r>
        <w:t xml:space="preserve">(นักศึกษา) หนูก็นึกว่าอาจารย์จะแจกไปทำที่บ้าน</w:t>
      </w:r>
    </w:p>
    <w:p>
      <w:pPr>
        <w:pStyle w:val="BodyText"/>
      </w:pPr>
      <w:r>
        <w:t xml:space="preserve">(อาจารย์) ไม่ได้ไม่แจกไปทำที่บ้าน เราจะให้ทำอยู่ในแล็บเท่านั้นนะคะเป็นลักษณะ…</w:t>
      </w:r>
    </w:p>
    <w:p>
      <w:pPr>
        <w:pStyle w:val="BodyText"/>
      </w:pPr>
      <w:r>
        <w:t xml:space="preserve">(นักศึกษา) คิดว่าอาจารย์จะแจกฟรีคนละอันค่ะ</w:t>
      </w:r>
    </w:p>
    <w:p>
      <w:pPr>
        <w:pStyle w:val="BodyText"/>
      </w:pPr>
      <w:r>
        <w:t xml:space="preserve">(อาจารย์)โอ้อันหนึ่งไม่ใช่ถูก ๆ เลยนี่นะคะ เรามีน้อยเราก็จะผลัดกันใช้ ก็คือจะเปลี่ยนกัน สัปดาห์นี้เธอวาดก่อนแล้วสัปดาห์หน้าฉันค่อยวาด ผลัดกันวาดนะคะจะเป็นลักษณะนี้ มันจะมีเหมือนตัวบอร์ดไว้ให้เขียนแล้วก็มีปากกาเพราะถ้าใครวาดรูปเก่ง ๆ นี่ ใช้ตัวนี้จะเวิร์กเพราะวาดด้วยเมาส์นี่ พอเวลาอาจารย์สอนนี่ เวลาแม่สอนแล้วนี่จะบ่นว่า ใช้เมาส์วาดมันวาดยากนะคะ เราก็เลยมาเพิ่มตัวนี้เข้ามาอุปกรณ์ตัวนี้เข้ามาช่วยนะคะ ในการวาดมีตัวด้วยช่วย ได้ใช้แน่นอนนะคะ ถ้าใครอยากทดลองใช้ ใช้ห้องแล็บได้ก่อนนะคะทีนี้ อีกตัวหนึ่ง ตัวนี้ไม่บังคับ ก็คือถ้าใครเคยใช้อยู่แล้วใช้ก็ได้แต่ที่เราไม่นิยมใช้เพราะโปรแกรม Photoshop นี่เปลืองพื้นที่มากที่สุดในบรรดาโปรแกรม ไอ้ 2-3 ตัวนี้illustrator นี่พอเวลาเลนเดอร์งาน ตัวโปรแกรมค่อนข้างใหญ่ เพราะมันจะเป็นงานที่เน้นการเกี่ยวกับภาพ ตกแต่งภาพ ตัดต่อภาพรีทัชภาพอะไรพวกนี้นะคะ มันจะเหมาะกับพวกทำงานพวกดิจิทัลเพนท์ติ้งส่วนตัว ID หรือ Indesignที่บอกว่าทำ E-Book ค่ะ เราใช้ Indesignนะคะก็คือถ้าสนใจ และอีกตัวหนึ่งอาจจะไม่ได้ใช้หรือจะใช้ก็ได้LR หรือ Lightroomเป็นโปรแกรมสำหรับปรับแต่งแสงและสีของภาพถ่ายนั่นเอง ถ้าให้เลือกใช้ระหว่าง Light Roomก็อาจจะเลือกใช้ Lightroom เพราะการใช้ทรัพยากรของ LightRoom น่าจะนะคะ Photoshop เอาไว้เด็กใช้เองแล้วกันตามขนาด แต่ว่าเป็นข้อบ่งชี้ตัวเลือกว่านี่ในโปรแกรมตระกูล Adobeทั้ง 3 ทั้ง 4 ตัวนี้ เราได้ใช้แน่นอนนะคะและมาดูโปรแกรมสุดท้ายประเภทตัดต่อวิดีโอ เดี๋ยวคลิกลิงก์ให้ดูนะคะเราก็เลยจะเลือกใช้ตามทรัพยากรของเราที่สามารถทำได้ เดี๋ยวเปิดลิงก์ให้ดู</w:t>
      </w:r>
    </w:p>
    <w:p>
      <w:pPr>
        <w:pStyle w:val="BodyText"/>
      </w:pPr>
      <w:r>
        <w:t xml:space="preserve">(นักศึกษา)ใช้พรีเมียร์ได้ไหมครับอาจารย์</w:t>
      </w:r>
    </w:p>
    <w:p>
      <w:pPr>
        <w:pStyle w:val="BodyText"/>
      </w:pPr>
      <w:r>
        <w:t xml:space="preserve">(อาจารย์)ขึ้นอยู่กับเครื่อง คือ เด็ก ๆ ใช้เครื่องตัวเองน่ะเด็ก ๆ จะใช้โปรแกรมตัดต่อตัวไหนก็ได้หรือบางคนใช้ในอะไรนะใช้ในมือถือ ตัดต่อวิดีโอจากมือถือมันมีเยอะน่ะ เดี๋ยวดูนะ ดูตัวอย่างของโปรแกรมที่ ที่จะโชว์ให้ดูอันนี้กำลังตัวใหม่ เราก็จะตาม…มีอยู่แล้วนี่ ที่ส่วนใหญ่เขาใช้นะคะเหมือนตระกูล Adobe ก็ พรีเมียร์โปรใช่ไหมคะVegas ใช่ไหม Vegas นี่ก็นิยมใช้กันแล้วก็ แต่พวกนี้น่าจะเป็นตัวใหม่ เห็นไหมมันมีบอกว่าใช้ง่าย ๆ ในคอมพิวเตอร์เป็นโปรแกรมฟรี มี Shortcutมี Video Pad,แต่ถ้าใน Smartphone มีแยกประเภทให้เลยแบบตัดต่อออนไลน์เราสามารถมาใช้กับพวกนี้ได้เห็นไหมคะในการตัดต่อวิดีโออันนี้เขามีบอกไว้หมดเลย มีจุดเด่นจุดด้อยลองเข้าไปดูได้นะคะ ชื่อค้นด้วยคำว่า "โปรแกรมตัดต่อวิดีโอ20 อันดับแรก ค้นด้วยคำตัวนี้นะคะ มีข้อสงสัยอะไร คิดหรือยัง เห็นหรือยัง ว่าอยากทำอะไร ทุกคนเข้า คลาสรูมตัวเอง สัปดาห์นี้เดี๋ยวสั่งงานสิ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ersion 2.1.9 feature-peaddon</dc:title>
  <dc:creator/>
  <cp:keywords/>
  <dcterms:created xsi:type="dcterms:W3CDTF">2022-03-02T09:20:07Z</dcterms:created>
  <dcterms:modified xsi:type="dcterms:W3CDTF">2022-03-02T09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18 น.</vt:lpwstr>
  </property>
  <property fmtid="{D5CDD505-2E9C-101B-9397-08002B2CF9AE}" pid="3" name="subtitle">
    <vt:lpwstr/>
  </property>
</Properties>
</file>